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13D23" w14:textId="1C80B9F5" w:rsidR="008169C9" w:rsidRPr="00C64250" w:rsidRDefault="004D6BFD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C64250">
        <w:rPr>
          <w:rFonts w:ascii="Times New Roman" w:hAnsi="Times New Roman" w:cs="Times New Roman"/>
          <w:b/>
          <w:bCs/>
          <w:sz w:val="26"/>
          <w:szCs w:val="26"/>
        </w:rPr>
        <w:t>Topic</w:t>
      </w:r>
      <w:r w:rsidR="007B2908" w:rsidRPr="00C64250">
        <w:rPr>
          <w:rFonts w:ascii="Times New Roman" w:hAnsi="Times New Roman" w:cs="Times New Roman"/>
          <w:b/>
          <w:bCs/>
          <w:sz w:val="26"/>
          <w:szCs w:val="26"/>
        </w:rPr>
        <w:t xml:space="preserve"> 1:</w:t>
      </w:r>
    </w:p>
    <w:p w14:paraId="463364D8" w14:textId="6B003BC6" w:rsidR="007B2908" w:rsidRPr="00C64250" w:rsidRDefault="004D6BFD">
      <w:pPr>
        <w:rPr>
          <w:rFonts w:ascii="Times New Roman" w:hAnsi="Times New Roman" w:cs="Times New Roman"/>
          <w:sz w:val="26"/>
          <w:szCs w:val="26"/>
        </w:rPr>
      </w:pPr>
      <w:r w:rsidRPr="00C64250">
        <w:rPr>
          <w:rFonts w:ascii="Times New Roman" w:hAnsi="Times New Roman" w:cs="Times New Roman"/>
          <w:sz w:val="26"/>
          <w:szCs w:val="26"/>
        </w:rPr>
        <w:t>Write java application</w:t>
      </w:r>
      <w:r w:rsidR="007B2908" w:rsidRPr="00C64250">
        <w:rPr>
          <w:rFonts w:ascii="Times New Roman" w:hAnsi="Times New Roman" w:cs="Times New Roman"/>
          <w:sz w:val="26"/>
          <w:szCs w:val="26"/>
        </w:rPr>
        <w:t xml:space="preserve"> </w:t>
      </w:r>
      <w:r w:rsidRPr="00C64250">
        <w:rPr>
          <w:rFonts w:ascii="Times New Roman" w:hAnsi="Times New Roman" w:cs="Times New Roman"/>
          <w:sz w:val="26"/>
          <w:szCs w:val="26"/>
        </w:rPr>
        <w:t xml:space="preserve">to implement expression evaluation with </w:t>
      </w:r>
      <w:r w:rsidR="007B2908" w:rsidRPr="00C64250">
        <w:rPr>
          <w:rFonts w:ascii="Times New Roman" w:hAnsi="Times New Roman" w:cs="Times New Roman"/>
          <w:sz w:val="26"/>
          <w:szCs w:val="26"/>
        </w:rPr>
        <w:t>RPN</w:t>
      </w:r>
      <w:r w:rsidR="009D2507" w:rsidRPr="00C64250">
        <w:rPr>
          <w:rFonts w:ascii="Times New Roman" w:hAnsi="Times New Roman" w:cs="Times New Roman"/>
          <w:sz w:val="26"/>
          <w:szCs w:val="26"/>
        </w:rPr>
        <w:t xml:space="preserve"> (Reverse Polish Nota</w:t>
      </w:r>
      <w:r w:rsidRPr="00C64250">
        <w:rPr>
          <w:rFonts w:ascii="Times New Roman" w:hAnsi="Times New Roman" w:cs="Times New Roman"/>
          <w:sz w:val="26"/>
          <w:szCs w:val="26"/>
        </w:rPr>
        <w:t>tion).</w:t>
      </w:r>
    </w:p>
    <w:p w14:paraId="3CB0997F" w14:textId="77777777" w:rsidR="00BD2841" w:rsidRPr="00C64250" w:rsidRDefault="00BD2841">
      <w:pPr>
        <w:rPr>
          <w:rFonts w:ascii="Times New Roman" w:hAnsi="Times New Roman" w:cs="Times New Roman"/>
          <w:sz w:val="26"/>
          <w:szCs w:val="26"/>
        </w:rPr>
      </w:pPr>
    </w:p>
    <w:p w14:paraId="389449D8" w14:textId="516132B2" w:rsidR="004D6BFD" w:rsidRPr="00C64250" w:rsidRDefault="004D6BFD" w:rsidP="004D6BFD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C64250">
        <w:rPr>
          <w:rFonts w:ascii="Times New Roman" w:hAnsi="Times New Roman" w:cs="Times New Roman"/>
          <w:b/>
          <w:bCs/>
          <w:sz w:val="26"/>
          <w:szCs w:val="26"/>
        </w:rPr>
        <w:t xml:space="preserve">Topic </w:t>
      </w:r>
      <w:r w:rsidRPr="00C64250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C64250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5CDEB523" w14:textId="24BC62B8" w:rsidR="007B2908" w:rsidRPr="00C64250" w:rsidRDefault="004D6BFD">
      <w:pPr>
        <w:rPr>
          <w:rFonts w:ascii="Times New Roman" w:hAnsi="Times New Roman" w:cs="Times New Roman"/>
          <w:sz w:val="26"/>
          <w:szCs w:val="26"/>
        </w:rPr>
      </w:pPr>
      <w:r w:rsidRPr="00C64250">
        <w:rPr>
          <w:rFonts w:ascii="Times New Roman" w:hAnsi="Times New Roman" w:cs="Times New Roman"/>
          <w:sz w:val="26"/>
          <w:szCs w:val="26"/>
        </w:rPr>
        <w:t>Write web app to illustrate the operation of Cache Mapping Schemes.</w:t>
      </w:r>
      <w:r w:rsidR="009D2507" w:rsidRPr="00C64250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66D7DDAC" w14:textId="77777777" w:rsidR="007B2908" w:rsidRPr="00C64250" w:rsidRDefault="007B2908">
      <w:pPr>
        <w:rPr>
          <w:rFonts w:ascii="Times New Roman" w:hAnsi="Times New Roman" w:cs="Times New Roman"/>
          <w:sz w:val="26"/>
          <w:szCs w:val="26"/>
        </w:rPr>
      </w:pPr>
    </w:p>
    <w:p w14:paraId="27CAA688" w14:textId="2C7BECE7" w:rsidR="007B2908" w:rsidRPr="00C64250" w:rsidRDefault="004D6BFD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C64250">
        <w:rPr>
          <w:rFonts w:ascii="Times New Roman" w:hAnsi="Times New Roman" w:cs="Times New Roman"/>
          <w:b/>
          <w:bCs/>
          <w:sz w:val="26"/>
          <w:szCs w:val="26"/>
        </w:rPr>
        <w:t>Topic 3:</w:t>
      </w:r>
    </w:p>
    <w:p w14:paraId="7F77927C" w14:textId="70BC8BF1" w:rsidR="007B2908" w:rsidRPr="00C64250" w:rsidRDefault="004D6BFD">
      <w:pPr>
        <w:rPr>
          <w:rFonts w:ascii="Times New Roman" w:hAnsi="Times New Roman" w:cs="Times New Roman"/>
          <w:sz w:val="26"/>
          <w:szCs w:val="26"/>
        </w:rPr>
      </w:pPr>
      <w:r w:rsidRPr="00C64250">
        <w:rPr>
          <w:rFonts w:ascii="Times New Roman" w:hAnsi="Times New Roman" w:cs="Times New Roman"/>
          <w:sz w:val="26"/>
          <w:szCs w:val="26"/>
        </w:rPr>
        <w:t>Write java application to implement</w:t>
      </w:r>
      <w:r w:rsidRPr="00C64250">
        <w:rPr>
          <w:rFonts w:ascii="Times New Roman" w:hAnsi="Times New Roman" w:cs="Times New Roman"/>
          <w:sz w:val="26"/>
          <w:szCs w:val="26"/>
        </w:rPr>
        <w:t xml:space="preserve"> a collaborative board.</w:t>
      </w:r>
    </w:p>
    <w:p w14:paraId="32422680" w14:textId="77777777" w:rsidR="004D6BFD" w:rsidRPr="00C64250" w:rsidRDefault="004D6BFD">
      <w:pPr>
        <w:rPr>
          <w:rFonts w:ascii="Times New Roman" w:hAnsi="Times New Roman" w:cs="Times New Roman"/>
          <w:sz w:val="26"/>
          <w:szCs w:val="26"/>
        </w:rPr>
      </w:pPr>
    </w:p>
    <w:p w14:paraId="6FC6AAFD" w14:textId="4982D67F" w:rsidR="004D6BFD" w:rsidRPr="00C64250" w:rsidRDefault="004D6BFD" w:rsidP="004D6BFD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C64250">
        <w:rPr>
          <w:rFonts w:ascii="Times New Roman" w:hAnsi="Times New Roman" w:cs="Times New Roman"/>
          <w:b/>
          <w:bCs/>
          <w:sz w:val="26"/>
          <w:szCs w:val="26"/>
        </w:rPr>
        <w:t xml:space="preserve">Topic </w:t>
      </w:r>
      <w:r w:rsidRPr="00C64250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Pr="00C64250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339A9F3A" w14:textId="236AD042" w:rsidR="004D6BFD" w:rsidRPr="00C64250" w:rsidRDefault="004D6BFD" w:rsidP="004D6BFD">
      <w:pPr>
        <w:rPr>
          <w:rFonts w:ascii="Times New Roman" w:hAnsi="Times New Roman" w:cs="Times New Roman"/>
          <w:sz w:val="26"/>
          <w:szCs w:val="26"/>
        </w:rPr>
      </w:pPr>
      <w:r w:rsidRPr="00C64250">
        <w:rPr>
          <w:rFonts w:ascii="Times New Roman" w:hAnsi="Times New Roman" w:cs="Times New Roman"/>
          <w:sz w:val="26"/>
          <w:szCs w:val="26"/>
        </w:rPr>
        <w:t xml:space="preserve">Write </w:t>
      </w:r>
      <w:r w:rsidRPr="00C64250">
        <w:rPr>
          <w:rFonts w:ascii="Times New Roman" w:hAnsi="Times New Roman" w:cs="Times New Roman"/>
          <w:sz w:val="26"/>
          <w:szCs w:val="26"/>
        </w:rPr>
        <w:t>Web</w:t>
      </w:r>
      <w:r w:rsidRPr="00C64250">
        <w:rPr>
          <w:rFonts w:ascii="Times New Roman" w:hAnsi="Times New Roman" w:cs="Times New Roman"/>
          <w:sz w:val="26"/>
          <w:szCs w:val="26"/>
        </w:rPr>
        <w:t xml:space="preserve"> application to implement a collaborative board.</w:t>
      </w:r>
    </w:p>
    <w:p w14:paraId="5955A288" w14:textId="77777777" w:rsidR="004D6BFD" w:rsidRPr="00C64250" w:rsidRDefault="004D6BFD">
      <w:pPr>
        <w:rPr>
          <w:rFonts w:ascii="Times New Roman" w:hAnsi="Times New Roman" w:cs="Times New Roman"/>
          <w:sz w:val="26"/>
          <w:szCs w:val="26"/>
        </w:rPr>
      </w:pPr>
    </w:p>
    <w:p w14:paraId="3C4F08E5" w14:textId="0E621C12" w:rsidR="003C4C74" w:rsidRPr="00C64250" w:rsidRDefault="001C3BDC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C64250">
        <w:rPr>
          <w:rFonts w:ascii="Times New Roman" w:hAnsi="Times New Roman" w:cs="Times New Roman"/>
          <w:b/>
          <w:bCs/>
          <w:sz w:val="26"/>
          <w:szCs w:val="26"/>
        </w:rPr>
        <w:t>Topic 5:</w:t>
      </w:r>
    </w:p>
    <w:p w14:paraId="1ABF7259" w14:textId="1412D151" w:rsidR="007B2908" w:rsidRPr="00C64250" w:rsidRDefault="00C64250">
      <w:pPr>
        <w:rPr>
          <w:rFonts w:ascii="Times New Roman" w:hAnsi="Times New Roman" w:cs="Times New Roman"/>
          <w:sz w:val="26"/>
          <w:szCs w:val="26"/>
        </w:rPr>
      </w:pPr>
      <w:r w:rsidRPr="00C64250">
        <w:rPr>
          <w:rFonts w:ascii="Times New Roman" w:hAnsi="Times New Roman" w:cs="Times New Roman"/>
          <w:sz w:val="26"/>
          <w:szCs w:val="26"/>
        </w:rPr>
        <w:t>Designing network infrastructure.</w:t>
      </w:r>
    </w:p>
    <w:p w14:paraId="3D75EC45" w14:textId="6FF5E7CF" w:rsidR="00823C4D" w:rsidRDefault="00823C4D">
      <w:pPr>
        <w:rPr>
          <w:rFonts w:ascii="Times New Roman" w:hAnsi="Times New Roman" w:cs="Times New Roman"/>
          <w:sz w:val="26"/>
          <w:szCs w:val="26"/>
        </w:rPr>
      </w:pPr>
    </w:p>
    <w:p w14:paraId="47CADABF" w14:textId="12783A9D" w:rsidR="00823C4D" w:rsidRPr="00C64250" w:rsidRDefault="001C3BDC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C64250">
        <w:rPr>
          <w:rFonts w:ascii="Times New Roman" w:hAnsi="Times New Roman" w:cs="Times New Roman"/>
          <w:b/>
          <w:bCs/>
          <w:sz w:val="26"/>
          <w:szCs w:val="26"/>
        </w:rPr>
        <w:t>Topic 6</w:t>
      </w:r>
      <w:r w:rsidR="00823C4D" w:rsidRPr="00C64250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66C31461" w14:textId="20F17667" w:rsidR="00823C4D" w:rsidRPr="004A3203" w:rsidRDefault="001C3BDC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ublic-Key Infrastructure (PKI) and Transport Layer Security (TLS)</w:t>
      </w:r>
      <w:r w:rsidR="00F6187E">
        <w:rPr>
          <w:rFonts w:ascii="Times New Roman" w:hAnsi="Times New Roman" w:cs="Times New Roman"/>
          <w:sz w:val="26"/>
          <w:szCs w:val="26"/>
        </w:rPr>
        <w:t>.</w:t>
      </w:r>
    </w:p>
    <w:sectPr w:rsidR="00823C4D" w:rsidRPr="004A32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F4130"/>
    <w:multiLevelType w:val="hybridMultilevel"/>
    <w:tmpl w:val="218EA706"/>
    <w:lvl w:ilvl="0" w:tplc="28AEE24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495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zewMDOzMDMysTBR0lEKTi0uzszPAykwqgUAFPqJAywAAAA="/>
  </w:docVars>
  <w:rsids>
    <w:rsidRoot w:val="007B2908"/>
    <w:rsid w:val="00191579"/>
    <w:rsid w:val="001C3BDC"/>
    <w:rsid w:val="001F7BE9"/>
    <w:rsid w:val="00223624"/>
    <w:rsid w:val="003C4C74"/>
    <w:rsid w:val="004A3203"/>
    <w:rsid w:val="004D6BFD"/>
    <w:rsid w:val="0071059B"/>
    <w:rsid w:val="007B2908"/>
    <w:rsid w:val="008169C9"/>
    <w:rsid w:val="00823C4D"/>
    <w:rsid w:val="008B01D4"/>
    <w:rsid w:val="009D2507"/>
    <w:rsid w:val="009E1337"/>
    <w:rsid w:val="00A61B0D"/>
    <w:rsid w:val="00BD2841"/>
    <w:rsid w:val="00C64250"/>
    <w:rsid w:val="00D268B3"/>
    <w:rsid w:val="00E35D24"/>
    <w:rsid w:val="00F6187E"/>
    <w:rsid w:val="00F64DED"/>
    <w:rsid w:val="00F7160E"/>
    <w:rsid w:val="00FE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E2084"/>
  <w15:chartTrackingRefBased/>
  <w15:docId w15:val="{3985378D-3AEC-4757-BD6D-2DE837C10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B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8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Nguyen</dc:creator>
  <cp:keywords/>
  <dc:description/>
  <cp:lastModifiedBy>Quang Nguyen</cp:lastModifiedBy>
  <cp:revision>11</cp:revision>
  <dcterms:created xsi:type="dcterms:W3CDTF">2021-08-29T12:06:00Z</dcterms:created>
  <dcterms:modified xsi:type="dcterms:W3CDTF">2023-08-2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7093257</vt:i4>
  </property>
</Properties>
</file>